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BAFDF" w14:textId="5BFEB2E1" w:rsidR="00B23975" w:rsidRPr="00B23975" w:rsidRDefault="00B23975" w:rsidP="00B23975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B23975">
        <w:rPr>
          <w:rFonts w:ascii="Times New Roman" w:hAnsi="Times New Roman" w:cs="Times New Roman"/>
          <w:b/>
          <w:sz w:val="40"/>
          <w:szCs w:val="40"/>
        </w:rPr>
        <w:t>Jonathan Lowe</w:t>
      </w:r>
    </w:p>
    <w:p w14:paraId="2DA91813" w14:textId="1C2B3FD0" w:rsidR="00BD3555" w:rsidRDefault="00BD35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 Changes to my thesis:</w:t>
      </w:r>
    </w:p>
    <w:p w14:paraId="423BDDC3" w14:textId="0928DCF4" w:rsidR="00BD3555" w:rsidRDefault="00BD3555" w:rsidP="00BD35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ixed my citations and references page</w:t>
      </w:r>
    </w:p>
    <w:p w14:paraId="7FB13475" w14:textId="7B6D53E0" w:rsidR="00BD3555" w:rsidRDefault="003E0D89" w:rsidP="00BD35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B27FB9">
        <w:rPr>
          <w:rFonts w:ascii="Times New Roman" w:hAnsi="Times New Roman" w:cs="Times New Roman"/>
          <w:sz w:val="24"/>
          <w:szCs w:val="24"/>
        </w:rPr>
        <w:t>changed</w:t>
      </w:r>
      <w:r w:rsidR="0021043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veral sentences that were in the passive voice </w:t>
      </w:r>
      <w:r w:rsidR="00B27FB9">
        <w:rPr>
          <w:rFonts w:ascii="Times New Roman" w:hAnsi="Times New Roman" w:cs="Times New Roman"/>
          <w:sz w:val="24"/>
          <w:szCs w:val="24"/>
        </w:rPr>
        <w:t>to</w:t>
      </w:r>
      <w:r w:rsidR="00210438">
        <w:rPr>
          <w:rFonts w:ascii="Times New Roman" w:hAnsi="Times New Roman" w:cs="Times New Roman"/>
          <w:sz w:val="24"/>
          <w:szCs w:val="24"/>
        </w:rPr>
        <w:t xml:space="preserve"> the active voice</w:t>
      </w:r>
    </w:p>
    <w:p w14:paraId="0CDF4C00" w14:textId="3ACB7233" w:rsidR="00ED58B0" w:rsidRDefault="00ED58B0" w:rsidP="00BD35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resolved many grammar problems in the pager</w:t>
      </w:r>
    </w:p>
    <w:p w14:paraId="29E8D0FE" w14:textId="4BAA493E" w:rsidR="00ED58B0" w:rsidRDefault="00BB03B1" w:rsidP="00BD35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clarified </w:t>
      </w:r>
      <w:r w:rsidR="0091573D">
        <w:rPr>
          <w:rFonts w:ascii="Times New Roman" w:hAnsi="Times New Roman" w:cs="Times New Roman"/>
          <w:sz w:val="24"/>
          <w:szCs w:val="24"/>
        </w:rPr>
        <w:t xml:space="preserve">terms </w:t>
      </w:r>
      <w:r w:rsidR="000A0ADC">
        <w:rPr>
          <w:rFonts w:ascii="Times New Roman" w:hAnsi="Times New Roman" w:cs="Times New Roman"/>
          <w:sz w:val="24"/>
          <w:szCs w:val="24"/>
        </w:rPr>
        <w:t xml:space="preserve">that </w:t>
      </w:r>
      <w:r w:rsidR="0091573D">
        <w:rPr>
          <w:rFonts w:ascii="Times New Roman" w:hAnsi="Times New Roman" w:cs="Times New Roman"/>
          <w:sz w:val="24"/>
          <w:szCs w:val="24"/>
        </w:rPr>
        <w:t>I used like what is misuse of data</w:t>
      </w:r>
      <w:r w:rsidR="00A7548F">
        <w:rPr>
          <w:rFonts w:ascii="Times New Roman" w:hAnsi="Times New Roman" w:cs="Times New Roman"/>
          <w:sz w:val="24"/>
          <w:szCs w:val="24"/>
        </w:rPr>
        <w:t xml:space="preserve">, inappropriate contexts, and </w:t>
      </w:r>
      <w:r w:rsidR="005A4112">
        <w:rPr>
          <w:rFonts w:ascii="Times New Roman" w:hAnsi="Times New Roman" w:cs="Times New Roman"/>
          <w:sz w:val="24"/>
          <w:szCs w:val="24"/>
        </w:rPr>
        <w:t>unclear pronouns</w:t>
      </w:r>
    </w:p>
    <w:p w14:paraId="1298EC60" w14:textId="4B21A10D" w:rsidR="00BB03B1" w:rsidRDefault="00BB03B1" w:rsidP="00BD355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rephrased the phrase “this violated contextual integrity” to “this violates privacy” i</w:t>
      </w:r>
      <w:r w:rsidR="001A78B3">
        <w:rPr>
          <w:rFonts w:ascii="Times New Roman" w:hAnsi="Times New Roman" w:cs="Times New Roman"/>
          <w:sz w:val="24"/>
          <w:szCs w:val="24"/>
        </w:rPr>
        <w:t>n places</w:t>
      </w:r>
    </w:p>
    <w:p w14:paraId="75BEB160" w14:textId="74F199A9" w:rsidR="00A7548F" w:rsidRDefault="0091573D" w:rsidP="00A754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hanged my critique of the theory a bit to be more descriptive than proscriptive</w:t>
      </w:r>
    </w:p>
    <w:p w14:paraId="73A0DD34" w14:textId="7A28937E" w:rsidR="00CF77C1" w:rsidRDefault="00CF77C1" w:rsidP="00A754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eleted several vague sentences.</w:t>
      </w:r>
    </w:p>
    <w:p w14:paraId="01AF4622" w14:textId="04D462C3" w:rsidR="00CF77C1" w:rsidRPr="00A7548F" w:rsidRDefault="00CF77C1" w:rsidP="00A7548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deleted or rephrased sentences that were repeated</w:t>
      </w:r>
      <w:bookmarkStart w:id="0" w:name="_GoBack"/>
      <w:bookmarkEnd w:id="0"/>
    </w:p>
    <w:p w14:paraId="5B9F99E3" w14:textId="77777777" w:rsidR="00BD3555" w:rsidRDefault="00BD3555">
      <w:pPr>
        <w:rPr>
          <w:rFonts w:ascii="Times New Roman" w:hAnsi="Times New Roman" w:cs="Times New Roman"/>
          <w:sz w:val="24"/>
          <w:szCs w:val="24"/>
        </w:rPr>
      </w:pPr>
    </w:p>
    <w:p w14:paraId="1BF74698" w14:textId="4B0D6319" w:rsidR="00710AEB" w:rsidRDefault="00F47D0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tty Gritty Changes to M</w:t>
      </w:r>
      <w:r w:rsidR="00B23975" w:rsidRPr="00B23975">
        <w:rPr>
          <w:rFonts w:ascii="Times New Roman" w:hAnsi="Times New Roman" w:cs="Times New Roman"/>
          <w:sz w:val="24"/>
          <w:szCs w:val="24"/>
        </w:rPr>
        <w:t xml:space="preserve">y </w:t>
      </w:r>
      <w:r>
        <w:rPr>
          <w:rFonts w:ascii="Times New Roman" w:hAnsi="Times New Roman" w:cs="Times New Roman"/>
          <w:sz w:val="24"/>
          <w:szCs w:val="24"/>
        </w:rPr>
        <w:t>T</w:t>
      </w:r>
      <w:r w:rsidR="00B23975" w:rsidRPr="00B23975">
        <w:rPr>
          <w:rFonts w:ascii="Times New Roman" w:hAnsi="Times New Roman" w:cs="Times New Roman"/>
          <w:sz w:val="24"/>
          <w:szCs w:val="24"/>
        </w:rPr>
        <w:t>hesis</w:t>
      </w:r>
      <w:r w:rsidR="00B23975">
        <w:rPr>
          <w:rFonts w:ascii="Times New Roman" w:hAnsi="Times New Roman" w:cs="Times New Roman"/>
          <w:sz w:val="24"/>
          <w:szCs w:val="24"/>
        </w:rPr>
        <w:t>:</w:t>
      </w:r>
    </w:p>
    <w:p w14:paraId="4DAB3979" w14:textId="23D84376" w:rsidR="00B23975" w:rsidRDefault="00B23975" w:rsidP="00B239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xed References page and citations on page 5</w:t>
      </w:r>
    </w:p>
    <w:p w14:paraId="664E0AC2" w14:textId="491F7322" w:rsidR="0007326A" w:rsidRDefault="00411271" w:rsidP="000732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itle does not </w:t>
      </w:r>
      <w:r w:rsidR="0007326A">
        <w:rPr>
          <w:rFonts w:ascii="Times New Roman" w:hAnsi="Times New Roman" w:cs="Times New Roman"/>
          <w:sz w:val="24"/>
          <w:szCs w:val="24"/>
        </w:rPr>
        <w:t>predict the future</w:t>
      </w:r>
    </w:p>
    <w:p w14:paraId="78C10719" w14:textId="0B3BF23D" w:rsidR="0007326A" w:rsidRDefault="00D11072" w:rsidP="000732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eted vague sentence at the end of the </w:t>
      </w:r>
      <w:r w:rsidR="00A938CB">
        <w:rPr>
          <w:rFonts w:ascii="Times New Roman" w:hAnsi="Times New Roman" w:cs="Times New Roman"/>
          <w:sz w:val="24"/>
          <w:szCs w:val="24"/>
        </w:rPr>
        <w:t>first paragraph and merged it with paragraph2.</w:t>
      </w:r>
    </w:p>
    <w:p w14:paraId="15C8BA4C" w14:textId="11A7BE71" w:rsidR="00657BF7" w:rsidRDefault="00657BF7" w:rsidP="0007326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d passive voice to the active voice:</w:t>
      </w:r>
    </w:p>
    <w:p w14:paraId="6B41AF45" w14:textId="0172D1E8" w:rsidR="00657BF7" w:rsidRDefault="00657BF7" w:rsidP="00657BF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tle</w:t>
      </w:r>
    </w:p>
    <w:p w14:paraId="063678D9" w14:textId="2BFB2781" w:rsidR="00C018B8" w:rsidRDefault="00574268" w:rsidP="00C018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18B8">
        <w:rPr>
          <w:rFonts w:ascii="Times New Roman" w:hAnsi="Times New Roman" w:cs="Times New Roman"/>
          <w:sz w:val="24"/>
          <w:szCs w:val="24"/>
        </w:rPr>
        <w:t>Page 1: Paragraph 3</w:t>
      </w:r>
    </w:p>
    <w:p w14:paraId="5D2756DB" w14:textId="34F6B959" w:rsidR="00303E8F" w:rsidRDefault="00303E8F" w:rsidP="00C018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: Paragraph 1 – devices make data every day</w:t>
      </w:r>
    </w:p>
    <w:p w14:paraId="78315BF4" w14:textId="0E978640" w:rsidR="00F81E31" w:rsidRDefault="00F81E31" w:rsidP="00C018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5: Paragraph 1 – Changed user’s search history being expected to active voice</w:t>
      </w:r>
    </w:p>
    <w:p w14:paraId="0D279959" w14:textId="77777777" w:rsidR="00797B64" w:rsidRDefault="00B72D78" w:rsidP="00797B6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5: Paragraph 1 – is expected to users expect</w:t>
      </w:r>
    </w:p>
    <w:p w14:paraId="69291E25" w14:textId="76656F35" w:rsidR="00797B64" w:rsidRPr="00797B64" w:rsidRDefault="00797B64" w:rsidP="00797B6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797B64">
        <w:rPr>
          <w:rFonts w:ascii="Times New Roman" w:hAnsi="Times New Roman" w:cs="Times New Roman"/>
          <w:sz w:val="24"/>
          <w:szCs w:val="24"/>
        </w:rPr>
        <w:t xml:space="preserve">Page 7: Paragraph 2 - </w:t>
      </w:r>
      <w:r w:rsidRPr="00797B64">
        <w:rPr>
          <w:rFonts w:ascii="Times New Roman" w:hAnsi="Times New Roman" w:cs="Times New Roman"/>
          <w:sz w:val="24"/>
          <w:szCs w:val="24"/>
        </w:rPr>
        <w:t>will likely use that information to directly harm them.</w:t>
      </w:r>
      <w:r>
        <w:rPr>
          <w:rFonts w:ascii="Times New Roman" w:hAnsi="Times New Roman" w:cs="Times New Roman"/>
          <w:sz w:val="24"/>
          <w:szCs w:val="24"/>
        </w:rPr>
        <w:t xml:space="preserve"> Instead of passive voice</w:t>
      </w:r>
    </w:p>
    <w:p w14:paraId="270A72C5" w14:textId="02352C57" w:rsidR="00797B64" w:rsidRDefault="0017545C" w:rsidP="00C018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9 Paragraph 1: Changed long sentence to active voice</w:t>
      </w:r>
    </w:p>
    <w:p w14:paraId="18961694" w14:textId="7A7E2A16" w:rsidR="00290E6F" w:rsidRPr="00290E6F" w:rsidRDefault="00290E6F" w:rsidP="00C018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90E6F">
        <w:rPr>
          <w:rFonts w:ascii="Times New Roman" w:hAnsi="Times New Roman" w:cs="Times New Roman"/>
          <w:sz w:val="24"/>
          <w:szCs w:val="24"/>
        </w:rPr>
        <w:t xml:space="preserve">Page 10 Paragraph 1: Changed </w:t>
      </w:r>
      <w:r>
        <w:rPr>
          <w:rFonts w:ascii="Times New Roman" w:hAnsi="Times New Roman" w:cs="Times New Roman"/>
          <w:sz w:val="24"/>
          <w:szCs w:val="24"/>
        </w:rPr>
        <w:t>new informational norms should be formed to industries and governments should form new informational norms</w:t>
      </w:r>
    </w:p>
    <w:p w14:paraId="4CF2C5AB" w14:textId="77777777" w:rsidR="00290E6F" w:rsidRPr="00C018B8" w:rsidRDefault="00290E6F" w:rsidP="00C018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2F577490" w14:textId="454E50CA" w:rsidR="00657BF7" w:rsidRDefault="00B44F2B" w:rsidP="00B44F2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xed various grammar issues:</w:t>
      </w:r>
    </w:p>
    <w:p w14:paraId="687E1F09" w14:textId="0D5F75BA" w:rsidR="00B44F2B" w:rsidRDefault="00B44F2B" w:rsidP="00B44F2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: Paragraph 3</w:t>
      </w:r>
      <w:r w:rsidR="00EC26DD">
        <w:rPr>
          <w:rFonts w:ascii="Times New Roman" w:hAnsi="Times New Roman" w:cs="Times New Roman"/>
          <w:sz w:val="24"/>
          <w:szCs w:val="24"/>
        </w:rPr>
        <w:t xml:space="preserve"> </w:t>
      </w:r>
      <w:r w:rsidR="00655585">
        <w:rPr>
          <w:rFonts w:ascii="Times New Roman" w:hAnsi="Times New Roman" w:cs="Times New Roman"/>
          <w:sz w:val="24"/>
          <w:szCs w:val="24"/>
        </w:rPr>
        <w:t>–</w:t>
      </w:r>
      <w:r w:rsidR="00EC26DD">
        <w:rPr>
          <w:rFonts w:ascii="Times New Roman" w:hAnsi="Times New Roman" w:cs="Times New Roman"/>
          <w:sz w:val="24"/>
          <w:szCs w:val="24"/>
        </w:rPr>
        <w:t xml:space="preserve"> </w:t>
      </w:r>
      <w:r w:rsidR="00655585">
        <w:rPr>
          <w:rFonts w:ascii="Times New Roman" w:hAnsi="Times New Roman" w:cs="Times New Roman"/>
          <w:sz w:val="24"/>
          <w:szCs w:val="24"/>
        </w:rPr>
        <w:t>Comma correction</w:t>
      </w:r>
    </w:p>
    <w:p w14:paraId="1A198FDC" w14:textId="04C5AD1D" w:rsidR="00296A12" w:rsidRDefault="00296A12" w:rsidP="00B44F2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2: Paragraph 2 – Contextual integrity vs Contextual Integrity</w:t>
      </w:r>
    </w:p>
    <w:p w14:paraId="0071F660" w14:textId="30494799" w:rsidR="00EF7D53" w:rsidRPr="00EF7D53" w:rsidRDefault="001B3D53" w:rsidP="00EF7D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ge 3: Paragraph 2 </w:t>
      </w:r>
      <w:proofErr w:type="gramStart"/>
      <w:r>
        <w:rPr>
          <w:rFonts w:ascii="Times New Roman" w:hAnsi="Times New Roman" w:cs="Times New Roman"/>
          <w:sz w:val="24"/>
          <w:szCs w:val="24"/>
        </w:rPr>
        <w:t>– ,</w:t>
      </w:r>
      <w:proofErr w:type="gramEnd"/>
      <w:r w:rsidRPr="006A16D5">
        <w:rPr>
          <w:rFonts w:ascii="Times New Roman" w:hAnsi="Times New Roman" w:cs="Times New Roman"/>
          <w:sz w:val="24"/>
          <w:szCs w:val="24"/>
        </w:rPr>
        <w:t xml:space="preserve"> though maybe not apparently sensitiv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F0582E3" w14:textId="344AF504" w:rsidR="00EF7D53" w:rsidRDefault="00EF7D53" w:rsidP="00EF7D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: Paragraph 2 – customers instead of customer’s</w:t>
      </w:r>
    </w:p>
    <w:p w14:paraId="1E18DACF" w14:textId="028A405C" w:rsidR="00EC2C57" w:rsidRDefault="00EC2C57" w:rsidP="00EC2C5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: Paragraph 3 – one teen girl instead of a teen girl</w:t>
      </w:r>
    </w:p>
    <w:p w14:paraId="633AC5B8" w14:textId="717C5061" w:rsidR="00144478" w:rsidRDefault="00144478" w:rsidP="0014447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: Paragraph 3 –</w:t>
      </w:r>
      <w:r w:rsidR="003E0265">
        <w:rPr>
          <w:rFonts w:ascii="Times New Roman" w:hAnsi="Times New Roman" w:cs="Times New Roman"/>
          <w:sz w:val="24"/>
          <w:szCs w:val="24"/>
        </w:rPr>
        <w:t xml:space="preserve"> </w:t>
      </w:r>
      <w:r w:rsidR="008E25AC" w:rsidRPr="00847D06">
        <w:rPr>
          <w:rFonts w:ascii="Times New Roman" w:hAnsi="Times New Roman" w:cs="Times New Roman"/>
          <w:noProof/>
          <w:sz w:val="24"/>
          <w:szCs w:val="24"/>
        </w:rPr>
        <w:t xml:space="preserve">pregnant </w:t>
      </w:r>
      <w:r w:rsidR="008E25AC">
        <w:rPr>
          <w:rFonts w:ascii="Times New Roman" w:hAnsi="Times New Roman" w:cs="Times New Roman"/>
          <w:noProof/>
          <w:sz w:val="24"/>
          <w:szCs w:val="24"/>
        </w:rPr>
        <w:t>to be only known by</w:t>
      </w:r>
      <w:r w:rsidR="008E25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thin instead of pregnant in within </w:t>
      </w:r>
    </w:p>
    <w:p w14:paraId="3AA66FB9" w14:textId="72E7C5E3" w:rsidR="00EC2C57" w:rsidRDefault="001F3C51" w:rsidP="00EF7D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ge 4: Paragraph 2 </w:t>
      </w:r>
      <w:r w:rsidR="001D55C0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16D5">
        <w:rPr>
          <w:rFonts w:ascii="Times New Roman" w:hAnsi="Times New Roman" w:cs="Times New Roman"/>
          <w:sz w:val="24"/>
          <w:szCs w:val="24"/>
        </w:rPr>
        <w:t>IoT</w:t>
      </w:r>
      <w:r w:rsidR="001D55C0">
        <w:rPr>
          <w:rFonts w:ascii="Times New Roman" w:hAnsi="Times New Roman" w:cs="Times New Roman"/>
          <w:sz w:val="24"/>
          <w:szCs w:val="24"/>
        </w:rPr>
        <w:t xml:space="preserve"> </w:t>
      </w:r>
      <w:r w:rsidRPr="006A16D5">
        <w:rPr>
          <w:rFonts w:ascii="Times New Roman" w:hAnsi="Times New Roman" w:cs="Times New Roman"/>
          <w:sz w:val="24"/>
          <w:szCs w:val="24"/>
        </w:rPr>
        <w:t>devices present</w:t>
      </w:r>
      <w:r>
        <w:rPr>
          <w:rFonts w:ascii="Times New Roman" w:hAnsi="Times New Roman" w:cs="Times New Roman"/>
          <w:sz w:val="24"/>
          <w:szCs w:val="24"/>
        </w:rPr>
        <w:t xml:space="preserve"> instead of </w:t>
      </w:r>
      <w:r w:rsidRPr="006A16D5">
        <w:rPr>
          <w:rFonts w:ascii="Times New Roman" w:hAnsi="Times New Roman" w:cs="Times New Roman"/>
          <w:sz w:val="24"/>
          <w:szCs w:val="24"/>
        </w:rPr>
        <w:t>IoT devices present</w:t>
      </w:r>
      <w:r>
        <w:rPr>
          <w:rFonts w:ascii="Times New Roman" w:hAnsi="Times New Roman" w:cs="Times New Roman"/>
          <w:sz w:val="24"/>
          <w:szCs w:val="24"/>
        </w:rPr>
        <w:t>s</w:t>
      </w:r>
    </w:p>
    <w:p w14:paraId="409F8A34" w14:textId="248F1E9B" w:rsidR="00600552" w:rsidRDefault="00600552" w:rsidP="00EF7D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5: Paragraph 2 – customers instead of customer</w:t>
      </w:r>
    </w:p>
    <w:p w14:paraId="2195DD14" w14:textId="6029476F" w:rsidR="00E93896" w:rsidRDefault="00E93896" w:rsidP="00EF7D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ge 5: Paragraph 2 – Changed costumers to customers</w:t>
      </w:r>
    </w:p>
    <w:p w14:paraId="2AA65C38" w14:textId="2C4D91CD" w:rsidR="0097608B" w:rsidRDefault="0097608B" w:rsidP="00EF7D5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5: Paragraph 2 – Changed in a … the to A … found that the</w:t>
      </w:r>
    </w:p>
    <w:p w14:paraId="7397DAB8" w14:textId="7A67F013" w:rsidR="00B44F2B" w:rsidRDefault="0005135C" w:rsidP="000513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rified what I was talking about:</w:t>
      </w:r>
    </w:p>
    <w:p w14:paraId="736A2741" w14:textId="46B009BC" w:rsidR="00C111AE" w:rsidRPr="00BD71AE" w:rsidRDefault="0005135C" w:rsidP="00BD71A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s embedded in what? - household items, cars, and other objects that were in use before the internet</w:t>
      </w:r>
    </w:p>
    <w:p w14:paraId="0710A286" w14:textId="6A723B19" w:rsidR="006A6C65" w:rsidRDefault="006A6C65" w:rsidP="000513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: Paragraph 1 – 50 billion devices connected to the internet worldwide</w:t>
      </w:r>
    </w:p>
    <w:p w14:paraId="3B522B10" w14:textId="0B968544" w:rsidR="00BD71AE" w:rsidRDefault="00BD71AE" w:rsidP="000513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5: Paragraph 5 – Clarified that I was talking about a lack of regulation</w:t>
      </w:r>
    </w:p>
    <w:p w14:paraId="28832AD7" w14:textId="51D46302" w:rsidR="00027784" w:rsidRDefault="00027784" w:rsidP="000513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4: Paragraph 3 – control it to control that information</w:t>
      </w:r>
    </w:p>
    <w:p w14:paraId="4D464B42" w14:textId="504F5F16" w:rsidR="000A5896" w:rsidRDefault="000A5896" w:rsidP="000A589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2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aragraph 1</w:t>
      </w:r>
      <w:r>
        <w:rPr>
          <w:rFonts w:ascii="Times New Roman" w:hAnsi="Times New Roman" w:cs="Times New Roman"/>
          <w:sz w:val="24"/>
          <w:szCs w:val="24"/>
        </w:rPr>
        <w:t xml:space="preserve"> – Defined </w:t>
      </w:r>
      <w:r w:rsidR="003C5DEE">
        <w:rPr>
          <w:rFonts w:ascii="Times New Roman" w:hAnsi="Times New Roman" w:cs="Times New Roman"/>
          <w:sz w:val="24"/>
          <w:szCs w:val="24"/>
        </w:rPr>
        <w:t>misuse of data</w:t>
      </w:r>
    </w:p>
    <w:p w14:paraId="5BE72369" w14:textId="65AFFA88" w:rsidR="000A5896" w:rsidRDefault="00053134" w:rsidP="000513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5: Paragraph 2 – Defined people search</w:t>
      </w:r>
    </w:p>
    <w:p w14:paraId="2B2B1D95" w14:textId="124F0B03" w:rsidR="008E34F6" w:rsidRDefault="008E34F6" w:rsidP="000513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ge 7: Paragraph 2 – This refers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U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cident</w:t>
      </w:r>
    </w:p>
    <w:p w14:paraId="1EEB957C" w14:textId="631D4F62" w:rsidR="0005135C" w:rsidRDefault="00C9637A" w:rsidP="00C963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longer predicting the future:</w:t>
      </w:r>
    </w:p>
    <w:p w14:paraId="767B4D72" w14:textId="1A4F408D" w:rsidR="00C9637A" w:rsidRDefault="00C9637A" w:rsidP="00C963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: Paragraph 1 – IoT devices are spreading rapidly</w:t>
      </w:r>
      <w:r w:rsidR="006A6C65">
        <w:rPr>
          <w:rFonts w:ascii="Times New Roman" w:hAnsi="Times New Roman" w:cs="Times New Roman"/>
          <w:sz w:val="24"/>
          <w:szCs w:val="24"/>
        </w:rPr>
        <w:t xml:space="preserve"> instead of will be widespread</w:t>
      </w:r>
    </w:p>
    <w:p w14:paraId="6D6C312B" w14:textId="384B54B3" w:rsidR="00253C68" w:rsidRDefault="00253C68" w:rsidP="00C963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ge 6: Paragraph 3 – IoT service providers may instead of </w:t>
      </w:r>
      <w:r>
        <w:rPr>
          <w:rFonts w:ascii="Times New Roman" w:hAnsi="Times New Roman" w:cs="Times New Roman"/>
          <w:sz w:val="24"/>
          <w:szCs w:val="24"/>
        </w:rPr>
        <w:t xml:space="preserve">IoT </w:t>
      </w:r>
      <w:r>
        <w:rPr>
          <w:rFonts w:ascii="Times New Roman" w:hAnsi="Times New Roman" w:cs="Times New Roman"/>
          <w:sz w:val="24"/>
          <w:szCs w:val="24"/>
        </w:rPr>
        <w:t>service providers will</w:t>
      </w:r>
    </w:p>
    <w:p w14:paraId="72C7FF38" w14:textId="5D0B82CE" w:rsidR="00990E04" w:rsidRDefault="00990E04" w:rsidP="00990E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hrased “violated contextual integrity”</w:t>
      </w:r>
    </w:p>
    <w:p w14:paraId="2626AC54" w14:textId="6A45D5FC" w:rsidR="00F932C0" w:rsidRDefault="00F932C0" w:rsidP="00F932C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3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aragraph 3 </w:t>
      </w:r>
      <w:r w:rsidR="009464E5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iolate</w:t>
      </w:r>
      <w:r w:rsidR="009464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textual integrity to </w:t>
      </w:r>
      <w:r w:rsidRPr="00E845A5">
        <w:rPr>
          <w:rFonts w:ascii="Times New Roman" w:hAnsi="Times New Roman" w:cs="Times New Roman"/>
          <w:sz w:val="24"/>
          <w:szCs w:val="24"/>
        </w:rPr>
        <w:t>violat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E845A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sumer privacy as defined by </w:t>
      </w:r>
      <w:r w:rsidRPr="00E845A5">
        <w:rPr>
          <w:rFonts w:ascii="Times New Roman" w:hAnsi="Times New Roman" w:cs="Times New Roman"/>
          <w:sz w:val="24"/>
          <w:szCs w:val="24"/>
        </w:rPr>
        <w:t>contextual integrity</w:t>
      </w:r>
    </w:p>
    <w:p w14:paraId="475D24FF" w14:textId="464FEDA3" w:rsidR="009464E5" w:rsidRPr="00027784" w:rsidRDefault="009464E5" w:rsidP="009464E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Page 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ragraph 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–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Rephras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olate the contextual integrity to violate consumer privacy </w:t>
      </w:r>
    </w:p>
    <w:p w14:paraId="5B612F57" w14:textId="51525DA0" w:rsidR="009464E5" w:rsidRDefault="00A16FE9" w:rsidP="009464E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ge 4: </w:t>
      </w:r>
      <w:r>
        <w:rPr>
          <w:rFonts w:ascii="Times New Roman" w:hAnsi="Times New Roman" w:cs="Times New Roman"/>
          <w:sz w:val="24"/>
          <w:szCs w:val="24"/>
        </w:rPr>
        <w:t>Paragraph 3</w:t>
      </w:r>
      <w:r>
        <w:rPr>
          <w:rFonts w:ascii="Times New Roman" w:hAnsi="Times New Roman" w:cs="Times New Roman"/>
          <w:sz w:val="24"/>
          <w:szCs w:val="24"/>
        </w:rPr>
        <w:t xml:space="preserve"> – Rephrased </w:t>
      </w:r>
      <w:r w:rsidR="009464E5">
        <w:rPr>
          <w:rFonts w:ascii="Times New Roman" w:hAnsi="Times New Roman" w:cs="Times New Roman"/>
          <w:color w:val="000000" w:themeColor="text1"/>
          <w:sz w:val="24"/>
          <w:szCs w:val="24"/>
        </w:rPr>
        <w:t>violate the contextual integrity to</w:t>
      </w:r>
      <w:r w:rsidR="009464E5" w:rsidRPr="005E3E56">
        <w:rPr>
          <w:rFonts w:ascii="Times New Roman" w:hAnsi="Times New Roman" w:cs="Times New Roman"/>
          <w:sz w:val="24"/>
          <w:szCs w:val="24"/>
        </w:rPr>
        <w:t xml:space="preserve"> </w:t>
      </w:r>
      <w:r w:rsidR="009464E5">
        <w:rPr>
          <w:rFonts w:ascii="Times New Roman" w:hAnsi="Times New Roman" w:cs="Times New Roman"/>
          <w:sz w:val="24"/>
          <w:szCs w:val="24"/>
        </w:rPr>
        <w:t xml:space="preserve">violate consumer privacy as defined by </w:t>
      </w:r>
      <w:r w:rsidR="009464E5" w:rsidRPr="006A16D5">
        <w:rPr>
          <w:rFonts w:ascii="Times New Roman" w:hAnsi="Times New Roman" w:cs="Times New Roman"/>
          <w:sz w:val="24"/>
          <w:szCs w:val="24"/>
        </w:rPr>
        <w:t>contextual integrity</w:t>
      </w:r>
    </w:p>
    <w:p w14:paraId="3A61FB3E" w14:textId="48448B5C" w:rsidR="009464E5" w:rsidRPr="00947958" w:rsidRDefault="00947958" w:rsidP="009479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5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aragraph 1</w:t>
      </w:r>
      <w:r>
        <w:rPr>
          <w:rFonts w:ascii="Times New Roman" w:hAnsi="Times New Roman" w:cs="Times New Roman"/>
          <w:sz w:val="24"/>
          <w:szCs w:val="24"/>
        </w:rPr>
        <w:t xml:space="preserve"> – Rephrased </w:t>
      </w:r>
      <w:r w:rsidR="009464E5" w:rsidRPr="00947958">
        <w:rPr>
          <w:rFonts w:ascii="Times New Roman" w:hAnsi="Times New Roman" w:cs="Times New Roman"/>
          <w:color w:val="000000" w:themeColor="text1"/>
          <w:sz w:val="24"/>
          <w:szCs w:val="24"/>
        </w:rPr>
        <w:t>violate the contextual integrity to</w:t>
      </w:r>
      <w:r w:rsidR="009464E5" w:rsidRPr="00947958">
        <w:rPr>
          <w:rFonts w:ascii="Times New Roman" w:hAnsi="Times New Roman" w:cs="Times New Roman"/>
          <w:sz w:val="24"/>
          <w:szCs w:val="24"/>
        </w:rPr>
        <w:t xml:space="preserve"> violated the privacy of </w:t>
      </w:r>
      <w:proofErr w:type="spellStart"/>
      <w:r w:rsidR="009464E5" w:rsidRPr="00947958">
        <w:rPr>
          <w:rFonts w:ascii="Times New Roman" w:hAnsi="Times New Roman" w:cs="Times New Roman"/>
          <w:sz w:val="24"/>
          <w:szCs w:val="24"/>
        </w:rPr>
        <w:t>Aol’s</w:t>
      </w:r>
      <w:proofErr w:type="spellEnd"/>
      <w:r w:rsidR="009464E5" w:rsidRPr="00947958">
        <w:rPr>
          <w:rFonts w:ascii="Times New Roman" w:hAnsi="Times New Roman" w:cs="Times New Roman"/>
          <w:sz w:val="24"/>
          <w:szCs w:val="24"/>
        </w:rPr>
        <w:t xml:space="preserve"> users </w:t>
      </w:r>
    </w:p>
    <w:p w14:paraId="1DA5F933" w14:textId="06A36E42" w:rsidR="00990E04" w:rsidRPr="00C700A8" w:rsidRDefault="00D922BA" w:rsidP="00990E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6: Paragraph 2 – Rephrased violate the contextual integrity of consumer’s data to</w:t>
      </w:r>
      <w:r w:rsidRPr="00D922B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>violate consum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ivacy</w:t>
      </w:r>
    </w:p>
    <w:p w14:paraId="46C98E0D" w14:textId="4171BDDC" w:rsidR="00C700A8" w:rsidRPr="004A2CAF" w:rsidRDefault="00C700A8" w:rsidP="00990E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ge 6: Paragraph 2 – Rephrased </w:t>
      </w:r>
      <w:r w:rsidR="00773C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olate the contextual integrity </w:t>
      </w:r>
      <w:proofErr w:type="gramStart"/>
      <w:r w:rsidR="00773CD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olat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sumer privacy as defined by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>contextual integrity</w:t>
      </w:r>
    </w:p>
    <w:p w14:paraId="438D828E" w14:textId="7A0687A7" w:rsidR="004A2CAF" w:rsidRDefault="004A2CAF" w:rsidP="00990E0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ge 7: Paragraph 2 – Rephrased edge case of contextual integrity violation to </w:t>
      </w:r>
      <w:r>
        <w:rPr>
          <w:rFonts w:ascii="Times New Roman" w:hAnsi="Times New Roman" w:cs="Times New Roman"/>
          <w:sz w:val="24"/>
          <w:szCs w:val="24"/>
        </w:rPr>
        <w:t xml:space="preserve">This was a </w:t>
      </w:r>
      <w:r w:rsidRPr="006A16D5">
        <w:rPr>
          <w:rFonts w:ascii="Times New Roman" w:hAnsi="Times New Roman" w:cs="Times New Roman"/>
          <w:sz w:val="24"/>
          <w:szCs w:val="24"/>
        </w:rPr>
        <w:t xml:space="preserve">case where </w:t>
      </w:r>
      <w:r>
        <w:rPr>
          <w:rFonts w:ascii="Times New Roman" w:hAnsi="Times New Roman" w:cs="Times New Roman"/>
          <w:sz w:val="24"/>
          <w:szCs w:val="24"/>
        </w:rPr>
        <w:t xml:space="preserve">consumer privacy as defined by </w:t>
      </w:r>
      <w:r w:rsidRPr="006A16D5">
        <w:rPr>
          <w:rFonts w:ascii="Times New Roman" w:hAnsi="Times New Roman" w:cs="Times New Roman"/>
          <w:sz w:val="24"/>
          <w:szCs w:val="24"/>
        </w:rPr>
        <w:t>contextual integrity was violated</w:t>
      </w:r>
    </w:p>
    <w:p w14:paraId="6AA528DB" w14:textId="06085C9E" w:rsidR="006A6C65" w:rsidRDefault="00C111AE" w:rsidP="00C111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d the first sentence in Paragraph 3 of page 2 so as not to repeat myself</w:t>
      </w:r>
    </w:p>
    <w:p w14:paraId="09D5CB75" w14:textId="0AF1FDCD" w:rsidR="0014015D" w:rsidRDefault="001B3D53" w:rsidP="00C111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d unclear half of a sentence Page 2 paragraph 3</w:t>
      </w:r>
    </w:p>
    <w:p w14:paraId="00A2637D" w14:textId="09340823" w:rsidR="00B20E4E" w:rsidRDefault="00B20E4E" w:rsidP="00C111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eted some of the </w:t>
      </w:r>
      <w:r w:rsidR="00982FAF">
        <w:rPr>
          <w:rFonts w:ascii="Times New Roman" w:hAnsi="Times New Roman" w:cs="Times New Roman"/>
          <w:sz w:val="24"/>
          <w:szCs w:val="24"/>
        </w:rPr>
        <w:t xml:space="preserve">excess modifiers </w:t>
      </w:r>
      <w:r w:rsidR="00982FAF" w:rsidRPr="00E845A5">
        <w:rPr>
          <w:rFonts w:ascii="Times New Roman" w:hAnsi="Times New Roman" w:cs="Times New Roman"/>
          <w:sz w:val="24"/>
          <w:szCs w:val="24"/>
        </w:rPr>
        <w:t>This is disturbing and</w:t>
      </w:r>
      <w:r w:rsidR="00982FAF">
        <w:rPr>
          <w:rFonts w:ascii="Times New Roman" w:hAnsi="Times New Roman" w:cs="Times New Roman"/>
          <w:sz w:val="24"/>
          <w:szCs w:val="24"/>
        </w:rPr>
        <w:t xml:space="preserve"> instead of </w:t>
      </w:r>
      <w:r w:rsidR="00982FAF" w:rsidRPr="00E845A5">
        <w:rPr>
          <w:rFonts w:ascii="Times New Roman" w:hAnsi="Times New Roman" w:cs="Times New Roman"/>
          <w:sz w:val="24"/>
          <w:szCs w:val="24"/>
        </w:rPr>
        <w:t xml:space="preserve">This is at least slightly disturbing </w:t>
      </w:r>
    </w:p>
    <w:p w14:paraId="2C28EA87" w14:textId="22D420CB" w:rsidR="008229F3" w:rsidRDefault="00DA43DB" w:rsidP="00C111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d phrasing of my argument on page 4 paragraph 2 to more directly state that it is mine</w:t>
      </w:r>
    </w:p>
    <w:p w14:paraId="3EFAD600" w14:textId="6BDA2BCF" w:rsidR="006E6998" w:rsidRDefault="006E6998" w:rsidP="00C111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d you to they in a sentence to be more consistent with the previous one Paragraph 2 Page 4</w:t>
      </w:r>
    </w:p>
    <w:p w14:paraId="2BCFA394" w14:textId="702BDCD4" w:rsidR="003F5B1B" w:rsidRDefault="003F5B1B" w:rsidP="00C111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ved meaningless modifier on page 5 paragraph one effectively</w:t>
      </w:r>
    </w:p>
    <w:p w14:paraId="5DC3B124" w14:textId="09C52B1D" w:rsidR="009E4218" w:rsidRDefault="009E4218" w:rsidP="00C111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d peruse to pursue on page 5 paragraph 1</w:t>
      </w:r>
    </w:p>
    <w:p w14:paraId="5DBCF458" w14:textId="3C3BA3F6" w:rsidR="00F81E31" w:rsidRDefault="00F73C58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moved meaningless modifiers on page 5 paragraph 2 </w:t>
      </w:r>
      <w:r w:rsidR="00C114E2">
        <w:rPr>
          <w:rFonts w:ascii="Times New Roman" w:hAnsi="Times New Roman" w:cs="Times New Roman"/>
          <w:sz w:val="24"/>
          <w:szCs w:val="24"/>
        </w:rPr>
        <w:t>typically, very</w:t>
      </w:r>
      <w:r w:rsidR="00BF6FF4">
        <w:rPr>
          <w:rFonts w:ascii="Times New Roman" w:hAnsi="Times New Roman" w:cs="Times New Roman"/>
          <w:sz w:val="24"/>
          <w:szCs w:val="24"/>
        </w:rPr>
        <w:t>, necessarily, hardly ever</w:t>
      </w:r>
    </w:p>
    <w:p w14:paraId="570DF027" w14:textId="39447ECA" w:rsidR="00193234" w:rsidRDefault="00193234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d different and related industries on Page 4 paragraph 3</w:t>
      </w:r>
    </w:p>
    <w:p w14:paraId="00A33D68" w14:textId="29016D1C" w:rsidR="00C76E22" w:rsidRPr="00690065" w:rsidRDefault="004F5602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d is not appropriate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tores interpret in inappropriate way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page 4 Paragraph 1</w:t>
      </w:r>
    </w:p>
    <w:p w14:paraId="36C39E31" w14:textId="33BD8AAD" w:rsidR="00690065" w:rsidRPr="00F95226" w:rsidRDefault="00690065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hanged you to users Page 5 Paragraph 1</w:t>
      </w:r>
    </w:p>
    <w:p w14:paraId="097DCB2B" w14:textId="43077309" w:rsidR="00F95226" w:rsidRPr="00C140DF" w:rsidRDefault="00F95226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d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user’s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2F4F1B">
        <w:rPr>
          <w:rFonts w:ascii="Times New Roman" w:hAnsi="Times New Roman" w:cs="Times New Roman"/>
          <w:color w:val="000000" w:themeColor="text1"/>
          <w:sz w:val="24"/>
          <w:szCs w:val="24"/>
        </w:rPr>
        <w:t>custom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ge 5 Paragraph 1</w:t>
      </w:r>
    </w:p>
    <w:p w14:paraId="0FD50B45" w14:textId="14C3F0B7" w:rsidR="00C140DF" w:rsidRPr="00304D0C" w:rsidRDefault="00C140DF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hanged is should to should Page 5 Paragraph 2</w:t>
      </w:r>
    </w:p>
    <w:p w14:paraId="3BF65CEB" w14:textId="1FDB92A3" w:rsidR="00304D0C" w:rsidRPr="00EF6544" w:rsidRDefault="00304D0C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d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>industry United Stat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dustr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>United Stat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ge 6 Paragraph 2</w:t>
      </w:r>
    </w:p>
    <w:p w14:paraId="45953495" w14:textId="5730DA7D" w:rsidR="00EF6544" w:rsidRPr="007467CF" w:rsidRDefault="00EF6544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d get a hold of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o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 to obtain IoT data Page 6 Paragraph 2</w:t>
      </w:r>
    </w:p>
    <w:p w14:paraId="083AE0BB" w14:textId="13E4F2DA" w:rsidR="007467CF" w:rsidRPr="001C42AE" w:rsidRDefault="007467CF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eted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proofErr w:type="gramEnd"/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ich bear a striking resemblance to IoT service providers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t the beginning of paragraph 3 on page 6</w:t>
      </w:r>
    </w:p>
    <w:p w14:paraId="51455F86" w14:textId="768037E5" w:rsidR="001C42AE" w:rsidRPr="000C30EE" w:rsidRDefault="001C42AE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eleted meaning less modifier effectively Page 4 Paragraph 3</w:t>
      </w:r>
    </w:p>
    <w:p w14:paraId="2FED535D" w14:textId="3D75893A" w:rsidR="000C30EE" w:rsidRPr="00CF4094" w:rsidRDefault="000C30EE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leted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proofErr w:type="gramEnd"/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houldn’t companies be able to use information about their customers to improve their services, effectively market to their customers, and come up with new products?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Page 6 Paragraph 3</w:t>
      </w:r>
    </w:p>
    <w:p w14:paraId="611E4CC3" w14:textId="2A4EB8E4" w:rsidR="00CF4094" w:rsidRPr="006450EF" w:rsidRDefault="00CF4094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hanged customer’s data to consumer data Page 6 Paragraph 3</w:t>
      </w:r>
    </w:p>
    <w:p w14:paraId="2917C1B2" w14:textId="05CFDDD8" w:rsidR="006450EF" w:rsidRPr="006450EF" w:rsidRDefault="006450EF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eleted but on page 6 Paragraph 3</w:t>
      </w:r>
    </w:p>
    <w:p w14:paraId="127E5AF3" w14:textId="7737D8B0" w:rsidR="006450EF" w:rsidRDefault="00830E0B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eted duplicate </w:t>
      </w:r>
      <w:proofErr w:type="gramStart"/>
      <w:r>
        <w:rPr>
          <w:rFonts w:ascii="Times New Roman" w:hAnsi="Times New Roman" w:cs="Times New Roman"/>
          <w:sz w:val="24"/>
          <w:szCs w:val="24"/>
        </w:rPr>
        <w:t>hav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leased Page 7 Paragraph 2</w:t>
      </w:r>
    </w:p>
    <w:p w14:paraId="3480CFC0" w14:textId="2A2DE9F4" w:rsidR="00B31F1B" w:rsidRDefault="00B31F1B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Deleted </w:t>
      </w:r>
      <w:r>
        <w:rPr>
          <w:rFonts w:ascii="Times New Roman" w:hAnsi="Times New Roman" w:cs="Times New Roman"/>
          <w:sz w:val="24"/>
          <w:szCs w:val="24"/>
        </w:rPr>
        <w:t>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16D5">
        <w:rPr>
          <w:rFonts w:ascii="Times New Roman" w:hAnsi="Times New Roman" w:cs="Times New Roman"/>
          <w:sz w:val="24"/>
          <w:szCs w:val="24"/>
        </w:rPr>
        <w:t>IoT device makers will likely behave</w:t>
      </w:r>
      <w:r>
        <w:rPr>
          <w:rFonts w:ascii="Times New Roman" w:hAnsi="Times New Roman" w:cs="Times New Roman"/>
          <w:sz w:val="24"/>
          <w:szCs w:val="24"/>
        </w:rPr>
        <w:t xml:space="preserve"> in the same way</w:t>
      </w:r>
      <w:r>
        <w:rPr>
          <w:rFonts w:ascii="Times New Roman" w:hAnsi="Times New Roman" w:cs="Times New Roman"/>
          <w:sz w:val="24"/>
          <w:szCs w:val="24"/>
        </w:rPr>
        <w:t xml:space="preserve"> on page 6 Paragraph 4</w:t>
      </w:r>
      <w:r w:rsidR="009A7739">
        <w:rPr>
          <w:rFonts w:ascii="Times New Roman" w:hAnsi="Times New Roman" w:cs="Times New Roman"/>
          <w:sz w:val="24"/>
          <w:szCs w:val="24"/>
        </w:rPr>
        <w:t>; It will be said after evidence.</w:t>
      </w:r>
    </w:p>
    <w:p w14:paraId="3E750B36" w14:textId="790F3126" w:rsidR="00104AC0" w:rsidRDefault="00104AC0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d ceased to caused Page 7 Paragraph 2</w:t>
      </w:r>
    </w:p>
    <w:p w14:paraId="56DD81B4" w14:textId="4C30322A" w:rsidR="00A515AE" w:rsidRDefault="00656D54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d edge case of Page 7</w:t>
      </w:r>
      <w:r w:rsidR="00A515AE">
        <w:rPr>
          <w:rFonts w:ascii="Times New Roman" w:hAnsi="Times New Roman" w:cs="Times New Roman"/>
          <w:sz w:val="24"/>
          <w:szCs w:val="24"/>
        </w:rPr>
        <w:t xml:space="preserve"> Paragraph 2</w:t>
      </w:r>
    </w:p>
    <w:p w14:paraId="0DFF5BFF" w14:textId="07DA8A91" w:rsidR="00656D54" w:rsidRDefault="00656D54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d informational Page 7 Paragraph 2</w:t>
      </w:r>
    </w:p>
    <w:p w14:paraId="6602A08F" w14:textId="5140CFEB" w:rsidR="00CC50A8" w:rsidRDefault="00CC50A8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laced includes with is </w:t>
      </w:r>
      <w:r>
        <w:rPr>
          <w:rFonts w:ascii="Times New Roman" w:hAnsi="Times New Roman" w:cs="Times New Roman"/>
          <w:sz w:val="24"/>
          <w:szCs w:val="24"/>
        </w:rPr>
        <w:t>Page 7 Paragraph 2</w:t>
      </w:r>
    </w:p>
    <w:p w14:paraId="3E7544E3" w14:textId="7DEF1124" w:rsidR="00033AF6" w:rsidRDefault="00033AF6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d </w:t>
      </w:r>
      <w:r>
        <w:rPr>
          <w:rFonts w:ascii="Times New Roman" w:hAnsi="Times New Roman" w:cs="Times New Roman"/>
          <w:sz w:val="24"/>
          <w:szCs w:val="24"/>
        </w:rPr>
        <w:t xml:space="preserve">offer </w:t>
      </w:r>
      <w:r>
        <w:rPr>
          <w:rFonts w:ascii="Times New Roman" w:hAnsi="Times New Roman" w:cs="Times New Roman"/>
          <w:sz w:val="24"/>
          <w:szCs w:val="24"/>
        </w:rPr>
        <w:t xml:space="preserve">such </w:t>
      </w:r>
      <w:r>
        <w:rPr>
          <w:rFonts w:ascii="Times New Roman" w:hAnsi="Times New Roman" w:cs="Times New Roman"/>
          <w:sz w:val="24"/>
          <w:szCs w:val="24"/>
        </w:rPr>
        <w:t>services</w:t>
      </w:r>
      <w:r w:rsidR="00CC258B">
        <w:rPr>
          <w:rFonts w:ascii="Times New Roman" w:hAnsi="Times New Roman" w:cs="Times New Roman"/>
          <w:sz w:val="24"/>
          <w:szCs w:val="24"/>
        </w:rPr>
        <w:t xml:space="preserve"> to </w:t>
      </w:r>
      <w:bookmarkStart w:id="1" w:name="_Hlk498517675"/>
      <w:r w:rsidR="00CC258B">
        <w:rPr>
          <w:rFonts w:ascii="Times New Roman" w:hAnsi="Times New Roman" w:cs="Times New Roman"/>
          <w:sz w:val="24"/>
          <w:szCs w:val="24"/>
        </w:rPr>
        <w:t>offer services</w:t>
      </w:r>
      <w:bookmarkEnd w:id="1"/>
      <w:r w:rsidR="00CC258B">
        <w:rPr>
          <w:rFonts w:ascii="Times New Roman" w:hAnsi="Times New Roman" w:cs="Times New Roman"/>
          <w:sz w:val="24"/>
          <w:szCs w:val="24"/>
        </w:rPr>
        <w:t xml:space="preserve"> that are used to facilitate identity theft</w:t>
      </w:r>
      <w:r w:rsidR="00C32E5E">
        <w:rPr>
          <w:rFonts w:ascii="Times New Roman" w:hAnsi="Times New Roman" w:cs="Times New Roman"/>
          <w:sz w:val="24"/>
          <w:szCs w:val="24"/>
        </w:rPr>
        <w:t xml:space="preserve"> </w:t>
      </w:r>
      <w:r w:rsidR="00CC258B">
        <w:rPr>
          <w:rFonts w:ascii="Times New Roman" w:hAnsi="Times New Roman" w:cs="Times New Roman"/>
          <w:sz w:val="24"/>
          <w:szCs w:val="24"/>
        </w:rPr>
        <w:t>Page 7 Paragraph 2</w:t>
      </w:r>
    </w:p>
    <w:p w14:paraId="5771823F" w14:textId="157F6F89" w:rsidR="00EA3A31" w:rsidRDefault="00EA3A31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d </w:t>
      </w:r>
      <w:r w:rsidRPr="006A16D5">
        <w:rPr>
          <w:rFonts w:ascii="Times New Roman" w:hAnsi="Times New Roman" w:cs="Times New Roman"/>
          <w:sz w:val="24"/>
          <w:szCs w:val="24"/>
        </w:rPr>
        <w:t xml:space="preserve">by not sufficiently building </w:t>
      </w:r>
      <w:r w:rsidRPr="006A16D5">
        <w:rPr>
          <w:rFonts w:ascii="Times New Roman" w:hAnsi="Times New Roman" w:cs="Times New Roman"/>
          <w:noProof/>
          <w:sz w:val="24"/>
          <w:szCs w:val="24"/>
        </w:rPr>
        <w:t>in sufficient</w:t>
      </w:r>
      <w:r w:rsidRPr="006A16D5">
        <w:rPr>
          <w:rFonts w:ascii="Times New Roman" w:hAnsi="Times New Roman" w:cs="Times New Roman"/>
          <w:sz w:val="24"/>
          <w:szCs w:val="24"/>
        </w:rPr>
        <w:t xml:space="preserve"> secur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16D5">
        <w:rPr>
          <w:rFonts w:ascii="Times New Roman" w:hAnsi="Times New Roman" w:cs="Times New Roman"/>
          <w:sz w:val="24"/>
          <w:szCs w:val="24"/>
        </w:rPr>
        <w:t xml:space="preserve">by not building </w:t>
      </w:r>
      <w:r w:rsidRPr="006A16D5">
        <w:rPr>
          <w:rFonts w:ascii="Times New Roman" w:hAnsi="Times New Roman" w:cs="Times New Roman"/>
          <w:noProof/>
          <w:sz w:val="24"/>
          <w:szCs w:val="24"/>
        </w:rPr>
        <w:t>sufficient</w:t>
      </w:r>
      <w:r w:rsidRPr="006A16D5">
        <w:rPr>
          <w:rFonts w:ascii="Times New Roman" w:hAnsi="Times New Roman" w:cs="Times New Roman"/>
          <w:sz w:val="24"/>
          <w:szCs w:val="24"/>
        </w:rPr>
        <w:t xml:space="preserve"> security</w:t>
      </w:r>
      <w:r>
        <w:rPr>
          <w:rFonts w:ascii="Times New Roman" w:hAnsi="Times New Roman" w:cs="Times New Roman"/>
          <w:sz w:val="24"/>
          <w:szCs w:val="24"/>
        </w:rPr>
        <w:t xml:space="preserve"> Page </w:t>
      </w:r>
      <w:r>
        <w:rPr>
          <w:rFonts w:ascii="Times New Roman" w:hAnsi="Times New Roman" w:cs="Times New Roman"/>
          <w:sz w:val="24"/>
          <w:szCs w:val="24"/>
        </w:rPr>
        <w:t>7 Paragraph 2</w:t>
      </w:r>
    </w:p>
    <w:p w14:paraId="54E6863A" w14:textId="37F2EDD9" w:rsidR="00EF247A" w:rsidRDefault="00EF247A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d being and being shown Page 7 Paragraph 2</w:t>
      </w:r>
    </w:p>
    <w:p w14:paraId="29CEDBB2" w14:textId="77777777" w:rsidR="00C97A7A" w:rsidRDefault="00C97A7A" w:rsidP="00C97A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eted give before sell </w:t>
      </w:r>
      <w:r>
        <w:rPr>
          <w:rFonts w:ascii="Times New Roman" w:hAnsi="Times New Roman" w:cs="Times New Roman"/>
          <w:sz w:val="24"/>
          <w:szCs w:val="24"/>
        </w:rPr>
        <w:t>Page 7 Paragraph 2</w:t>
      </w:r>
    </w:p>
    <w:p w14:paraId="7D9B604A" w14:textId="6749FB9C" w:rsidR="00C97A7A" w:rsidRDefault="009C111D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8 Paragraph 1: access to sensitive instead of access sensitive and consumer data instead of customer’s data</w:t>
      </w:r>
    </w:p>
    <w:p w14:paraId="1C468C6E" w14:textId="6205B51B" w:rsidR="002C4501" w:rsidRDefault="002C4501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8 Paragraph 1: added and.</w:t>
      </w:r>
    </w:p>
    <w:p w14:paraId="1001C299" w14:textId="082AB2DA" w:rsidR="00DA1B01" w:rsidRDefault="00DA1B01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ge 8 Paragraph 1: </w:t>
      </w:r>
      <w:r w:rsidR="00451E42">
        <w:rPr>
          <w:rFonts w:ascii="Times New Roman" w:hAnsi="Times New Roman" w:cs="Times New Roman"/>
          <w:sz w:val="24"/>
          <w:szCs w:val="24"/>
        </w:rPr>
        <w:t>this see</w:t>
      </w:r>
      <w:r w:rsidR="00D63812">
        <w:rPr>
          <w:rFonts w:ascii="Times New Roman" w:hAnsi="Times New Roman" w:cs="Times New Roman"/>
          <w:sz w:val="24"/>
          <w:szCs w:val="24"/>
        </w:rPr>
        <w:t>m</w:t>
      </w:r>
      <w:r w:rsidR="00451E4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mplausible</w:t>
      </w:r>
    </w:p>
    <w:p w14:paraId="691C0958" w14:textId="4DCE3D1A" w:rsidR="003B0DC7" w:rsidRDefault="003B0DC7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8 Paragraph 2: Deleted relatively</w:t>
      </w:r>
      <w:r w:rsidR="005B3CFA">
        <w:rPr>
          <w:rFonts w:ascii="Times New Roman" w:hAnsi="Times New Roman" w:cs="Times New Roman"/>
          <w:sz w:val="24"/>
          <w:szCs w:val="24"/>
        </w:rPr>
        <w:t xml:space="preserve"> and so </w:t>
      </w:r>
      <w:proofErr w:type="gramStart"/>
      <w:r w:rsidR="005B3CFA">
        <w:rPr>
          <w:rFonts w:ascii="Times New Roman" w:hAnsi="Times New Roman" w:cs="Times New Roman"/>
          <w:sz w:val="24"/>
          <w:szCs w:val="24"/>
        </w:rPr>
        <w:t>far</w:t>
      </w:r>
      <w:proofErr w:type="gramEnd"/>
      <w:r w:rsidR="005B3CFA">
        <w:rPr>
          <w:rFonts w:ascii="Times New Roman" w:hAnsi="Times New Roman" w:cs="Times New Roman"/>
          <w:sz w:val="24"/>
          <w:szCs w:val="24"/>
        </w:rPr>
        <w:t xml:space="preserve"> and fixed customer’s to consumer</w:t>
      </w:r>
    </w:p>
    <w:p w14:paraId="7C0AF82A" w14:textId="3E7DD271" w:rsidR="0017545C" w:rsidRDefault="00177D13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9 Paragraph 1: Fixed sentence long grammar errors</w:t>
      </w:r>
    </w:p>
    <w:p w14:paraId="0530D33C" w14:textId="2A5D29BE" w:rsidR="005101FC" w:rsidRPr="009E710A" w:rsidRDefault="005101FC" w:rsidP="005101F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9 Paragraph 1:</w:t>
      </w:r>
      <w:r>
        <w:rPr>
          <w:rFonts w:ascii="Times New Roman" w:hAnsi="Times New Roman" w:cs="Times New Roman"/>
          <w:sz w:val="24"/>
          <w:szCs w:val="24"/>
        </w:rPr>
        <w:t xml:space="preserve"> Changed in this case 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ckers</w:t>
      </w:r>
    </w:p>
    <w:p w14:paraId="7BFF1E0D" w14:textId="36CB6D57" w:rsidR="005101FC" w:rsidRPr="00DE7F87" w:rsidRDefault="004F2DF8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9 Paragraph 1</w:t>
      </w:r>
      <w:r>
        <w:rPr>
          <w:rFonts w:ascii="Times New Roman" w:hAnsi="Times New Roman" w:cs="Times New Roman"/>
          <w:sz w:val="24"/>
          <w:szCs w:val="24"/>
        </w:rPr>
        <w:t xml:space="preserve">: Changed if more effort was put into security to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nies put </w:t>
      </w:r>
      <w:r w:rsidRPr="006A16D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re effort in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ecuring them</w:t>
      </w:r>
    </w:p>
    <w:p w14:paraId="352E7328" w14:textId="25877859" w:rsidR="00DE7F87" w:rsidRDefault="004D00B1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9 Paragraph 2: Changed customer’s data to consumer data</w:t>
      </w:r>
      <w:r w:rsidR="00CA0507">
        <w:rPr>
          <w:rFonts w:ascii="Times New Roman" w:hAnsi="Times New Roman" w:cs="Times New Roman"/>
          <w:sz w:val="24"/>
          <w:szCs w:val="24"/>
        </w:rPr>
        <w:t xml:space="preserve"> in two places</w:t>
      </w:r>
    </w:p>
    <w:p w14:paraId="5920A375" w14:textId="03205DBD" w:rsidR="00FC61E5" w:rsidRDefault="00FC61E5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9 Paragraph 2: Deleted Aren’t there companies that are trustworthy? And rephrased the sentence</w:t>
      </w:r>
    </w:p>
    <w:p w14:paraId="0BB8CE64" w14:textId="715CD6FA" w:rsidR="00F4201D" w:rsidRDefault="00F4201D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age 9 Paragraph 3</w:t>
      </w:r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Rephrased </w:t>
      </w:r>
      <w:r w:rsidR="00D94D93">
        <w:rPr>
          <w:rFonts w:ascii="Times New Roman" w:hAnsi="Times New Roman" w:cs="Times New Roman"/>
          <w:sz w:val="24"/>
          <w:szCs w:val="24"/>
        </w:rPr>
        <w:t xml:space="preserve">corporations can gain to </w:t>
      </w:r>
      <w:r w:rsidR="00D94D93">
        <w:rPr>
          <w:rFonts w:ascii="Times New Roman" w:hAnsi="Times New Roman" w:cs="Times New Roman"/>
          <w:sz w:val="24"/>
          <w:szCs w:val="24"/>
        </w:rPr>
        <w:t>corporations can mine data to gain</w:t>
      </w:r>
    </w:p>
    <w:p w14:paraId="11B02E82" w14:textId="2E39274C" w:rsidR="00630A9B" w:rsidRDefault="00630A9B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9 Paragraph 3:</w:t>
      </w:r>
      <w:r>
        <w:rPr>
          <w:rFonts w:ascii="Times New Roman" w:hAnsi="Times New Roman" w:cs="Times New Roman"/>
          <w:sz w:val="24"/>
          <w:szCs w:val="24"/>
        </w:rPr>
        <w:t xml:space="preserve"> Deleted repeated sentence</w:t>
      </w:r>
    </w:p>
    <w:p w14:paraId="61A5679F" w14:textId="2C26FD62" w:rsidR="00F14EE3" w:rsidRDefault="00F14EE3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0 Paragraph 1: Deleted in many cases</w:t>
      </w:r>
    </w:p>
    <w:p w14:paraId="6ED37270" w14:textId="341C63AB" w:rsidR="00616F64" w:rsidRDefault="00616F64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0 Paragraph 1: added for example instead of colon</w:t>
      </w:r>
    </w:p>
    <w:p w14:paraId="4028748F" w14:textId="4FCD175B" w:rsidR="00985620" w:rsidRDefault="00985620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0 Paragraph 1:</w:t>
      </w:r>
      <w:r>
        <w:rPr>
          <w:rFonts w:ascii="Times New Roman" w:hAnsi="Times New Roman" w:cs="Times New Roman"/>
          <w:sz w:val="24"/>
          <w:szCs w:val="24"/>
        </w:rPr>
        <w:t xml:space="preserve"> Deleted vague sentence and combined the rest with previous paragraph</w:t>
      </w:r>
    </w:p>
    <w:p w14:paraId="7048AA36" w14:textId="542073EE" w:rsidR="00985620" w:rsidRDefault="00985620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0 Paragraph 1:</w:t>
      </w:r>
      <w:r>
        <w:rPr>
          <w:rFonts w:ascii="Times New Roman" w:hAnsi="Times New Roman" w:cs="Times New Roman"/>
          <w:sz w:val="24"/>
          <w:szCs w:val="24"/>
        </w:rPr>
        <w:t xml:space="preserve"> spelled out actor network theory</w:t>
      </w:r>
    </w:p>
    <w:p w14:paraId="7C0C5BDB" w14:textId="1F3A4FC5" w:rsidR="004915DD" w:rsidRDefault="004915DD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0 Paragraph 1:</w:t>
      </w:r>
      <w:r>
        <w:rPr>
          <w:rFonts w:ascii="Times New Roman" w:hAnsi="Times New Roman" w:cs="Times New Roman"/>
          <w:sz w:val="24"/>
          <w:szCs w:val="24"/>
        </w:rPr>
        <w:t xml:space="preserve"> This will be adequate changed to existing informational norms will be adequate</w:t>
      </w:r>
    </w:p>
    <w:p w14:paraId="5561AEFB" w14:textId="568D492A" w:rsidR="00C13C84" w:rsidRPr="009E710A" w:rsidRDefault="00C13C84" w:rsidP="00C13C8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ge 10 Paragraph 1: Changed </w:t>
      </w:r>
      <w:r>
        <w:rPr>
          <w:rFonts w:ascii="Times New Roman" w:hAnsi="Times New Roman" w:cs="Times New Roman"/>
          <w:sz w:val="24"/>
          <w:szCs w:val="24"/>
        </w:rPr>
        <w:t>what that can do with it to what they can do with it</w:t>
      </w:r>
    </w:p>
    <w:p w14:paraId="1B1305E5" w14:textId="4772E11A" w:rsidR="00C13C84" w:rsidRDefault="001E0CE7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10 Paragraph 1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64402">
        <w:rPr>
          <w:rFonts w:ascii="Times New Roman" w:hAnsi="Times New Roman" w:cs="Times New Roman"/>
          <w:sz w:val="24"/>
          <w:szCs w:val="24"/>
        </w:rPr>
        <w:t xml:space="preserve">Changed </w:t>
      </w:r>
      <w:r>
        <w:rPr>
          <w:rFonts w:ascii="Times New Roman" w:hAnsi="Times New Roman" w:cs="Times New Roman"/>
          <w:sz w:val="24"/>
          <w:szCs w:val="24"/>
        </w:rPr>
        <w:t xml:space="preserve">sell or </w:t>
      </w:r>
      <w:r w:rsidR="007A1341">
        <w:rPr>
          <w:rFonts w:ascii="Times New Roman" w:hAnsi="Times New Roman" w:cs="Times New Roman"/>
          <w:sz w:val="24"/>
          <w:szCs w:val="24"/>
        </w:rPr>
        <w:t>release</w:t>
      </w:r>
      <w:r>
        <w:rPr>
          <w:rFonts w:ascii="Times New Roman" w:hAnsi="Times New Roman" w:cs="Times New Roman"/>
          <w:sz w:val="24"/>
          <w:szCs w:val="24"/>
        </w:rPr>
        <w:t xml:space="preserve"> it on a whim to sell or release consumer information on a whim</w:t>
      </w:r>
    </w:p>
    <w:p w14:paraId="1D32802F" w14:textId="7068559A" w:rsidR="007921D1" w:rsidRDefault="007921D1" w:rsidP="00AC3B4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7 Paragraph 1: Changed their user’s data to consumer data</w:t>
      </w:r>
    </w:p>
    <w:sectPr w:rsidR="007921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621C6"/>
    <w:multiLevelType w:val="hybridMultilevel"/>
    <w:tmpl w:val="19C4BF50"/>
    <w:lvl w:ilvl="0" w:tplc="CCC2E57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A49FB"/>
    <w:multiLevelType w:val="hybridMultilevel"/>
    <w:tmpl w:val="DD48A0C6"/>
    <w:lvl w:ilvl="0" w:tplc="38BE246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0M7YwNTMzNjUxNTRU0lEKTi0uzszPAykwrgUAEGv+5ywAAAA="/>
  </w:docVars>
  <w:rsids>
    <w:rsidRoot w:val="005B7A5E"/>
    <w:rsid w:val="0000221D"/>
    <w:rsid w:val="00027784"/>
    <w:rsid w:val="00033AF6"/>
    <w:rsid w:val="0005135C"/>
    <w:rsid w:val="00053134"/>
    <w:rsid w:val="00055715"/>
    <w:rsid w:val="0007326A"/>
    <w:rsid w:val="000A0ADC"/>
    <w:rsid w:val="000A5896"/>
    <w:rsid w:val="000C30EE"/>
    <w:rsid w:val="001037C6"/>
    <w:rsid w:val="00104AC0"/>
    <w:rsid w:val="00111D76"/>
    <w:rsid w:val="0014015D"/>
    <w:rsid w:val="00144478"/>
    <w:rsid w:val="00147251"/>
    <w:rsid w:val="00164402"/>
    <w:rsid w:val="0017545C"/>
    <w:rsid w:val="00176062"/>
    <w:rsid w:val="00177D13"/>
    <w:rsid w:val="00193234"/>
    <w:rsid w:val="001A78B3"/>
    <w:rsid w:val="001B3D53"/>
    <w:rsid w:val="001C42AE"/>
    <w:rsid w:val="001D55C0"/>
    <w:rsid w:val="001D67E2"/>
    <w:rsid w:val="001E0CE7"/>
    <w:rsid w:val="001E6B8C"/>
    <w:rsid w:val="001F3C51"/>
    <w:rsid w:val="00210438"/>
    <w:rsid w:val="00243A0F"/>
    <w:rsid w:val="00253C68"/>
    <w:rsid w:val="00271753"/>
    <w:rsid w:val="00290E6F"/>
    <w:rsid w:val="00296A12"/>
    <w:rsid w:val="002C4501"/>
    <w:rsid w:val="002F26E1"/>
    <w:rsid w:val="002F4F1B"/>
    <w:rsid w:val="00303E8F"/>
    <w:rsid w:val="00304D0C"/>
    <w:rsid w:val="003161B3"/>
    <w:rsid w:val="0036557C"/>
    <w:rsid w:val="003B0DC7"/>
    <w:rsid w:val="003C5DEE"/>
    <w:rsid w:val="003E0265"/>
    <w:rsid w:val="003E0D89"/>
    <w:rsid w:val="003E51B4"/>
    <w:rsid w:val="003F5B1B"/>
    <w:rsid w:val="00410E09"/>
    <w:rsid w:val="00411271"/>
    <w:rsid w:val="00421F49"/>
    <w:rsid w:val="00451E42"/>
    <w:rsid w:val="00472E66"/>
    <w:rsid w:val="0048032B"/>
    <w:rsid w:val="004915DD"/>
    <w:rsid w:val="004A2CAF"/>
    <w:rsid w:val="004D00B1"/>
    <w:rsid w:val="004F2DF8"/>
    <w:rsid w:val="004F5602"/>
    <w:rsid w:val="005101FC"/>
    <w:rsid w:val="005534BA"/>
    <w:rsid w:val="00573E9B"/>
    <w:rsid w:val="00574268"/>
    <w:rsid w:val="005A4112"/>
    <w:rsid w:val="005B3CFA"/>
    <w:rsid w:val="005B7A5E"/>
    <w:rsid w:val="005E0DC4"/>
    <w:rsid w:val="005E3E56"/>
    <w:rsid w:val="00600552"/>
    <w:rsid w:val="00601D5E"/>
    <w:rsid w:val="00616F64"/>
    <w:rsid w:val="00630A9B"/>
    <w:rsid w:val="006443D9"/>
    <w:rsid w:val="006450EF"/>
    <w:rsid w:val="00655585"/>
    <w:rsid w:val="00656D54"/>
    <w:rsid w:val="00657BF7"/>
    <w:rsid w:val="00690065"/>
    <w:rsid w:val="00695F2F"/>
    <w:rsid w:val="006A6C65"/>
    <w:rsid w:val="006C2005"/>
    <w:rsid w:val="006E6998"/>
    <w:rsid w:val="00710AEB"/>
    <w:rsid w:val="007467CF"/>
    <w:rsid w:val="00773CD9"/>
    <w:rsid w:val="007921D1"/>
    <w:rsid w:val="00797B64"/>
    <w:rsid w:val="007A1341"/>
    <w:rsid w:val="008229F3"/>
    <w:rsid w:val="00830E0B"/>
    <w:rsid w:val="008412BB"/>
    <w:rsid w:val="008E25AC"/>
    <w:rsid w:val="008E34F6"/>
    <w:rsid w:val="0091573D"/>
    <w:rsid w:val="00935CEA"/>
    <w:rsid w:val="009464E5"/>
    <w:rsid w:val="00947958"/>
    <w:rsid w:val="0095133B"/>
    <w:rsid w:val="0097608B"/>
    <w:rsid w:val="00982FAF"/>
    <w:rsid w:val="00985620"/>
    <w:rsid w:val="00990E04"/>
    <w:rsid w:val="009A7739"/>
    <w:rsid w:val="009C111D"/>
    <w:rsid w:val="009E4218"/>
    <w:rsid w:val="009E710A"/>
    <w:rsid w:val="00A02180"/>
    <w:rsid w:val="00A16FE9"/>
    <w:rsid w:val="00A515AE"/>
    <w:rsid w:val="00A7548F"/>
    <w:rsid w:val="00A938CB"/>
    <w:rsid w:val="00AC3B49"/>
    <w:rsid w:val="00B20E4E"/>
    <w:rsid w:val="00B23975"/>
    <w:rsid w:val="00B27FB9"/>
    <w:rsid w:val="00B31F1B"/>
    <w:rsid w:val="00B44F2B"/>
    <w:rsid w:val="00B5460E"/>
    <w:rsid w:val="00B56079"/>
    <w:rsid w:val="00B72D78"/>
    <w:rsid w:val="00BB03B1"/>
    <w:rsid w:val="00BD3555"/>
    <w:rsid w:val="00BD71AE"/>
    <w:rsid w:val="00BF6FF4"/>
    <w:rsid w:val="00C018B8"/>
    <w:rsid w:val="00C111AE"/>
    <w:rsid w:val="00C114E2"/>
    <w:rsid w:val="00C13C84"/>
    <w:rsid w:val="00C140DF"/>
    <w:rsid w:val="00C32E5E"/>
    <w:rsid w:val="00C700A8"/>
    <w:rsid w:val="00C72B1D"/>
    <w:rsid w:val="00C76E22"/>
    <w:rsid w:val="00C9637A"/>
    <w:rsid w:val="00C97A7A"/>
    <w:rsid w:val="00CA0507"/>
    <w:rsid w:val="00CB089E"/>
    <w:rsid w:val="00CC258B"/>
    <w:rsid w:val="00CC50A8"/>
    <w:rsid w:val="00CF4094"/>
    <w:rsid w:val="00CF77C1"/>
    <w:rsid w:val="00D11072"/>
    <w:rsid w:val="00D63812"/>
    <w:rsid w:val="00D922BA"/>
    <w:rsid w:val="00D94D93"/>
    <w:rsid w:val="00DA0FB8"/>
    <w:rsid w:val="00DA1B01"/>
    <w:rsid w:val="00DA43DB"/>
    <w:rsid w:val="00DE7F87"/>
    <w:rsid w:val="00E14D78"/>
    <w:rsid w:val="00E93896"/>
    <w:rsid w:val="00EA3A31"/>
    <w:rsid w:val="00EC26DD"/>
    <w:rsid w:val="00EC2C57"/>
    <w:rsid w:val="00ED58B0"/>
    <w:rsid w:val="00EF247A"/>
    <w:rsid w:val="00EF6544"/>
    <w:rsid w:val="00EF7D53"/>
    <w:rsid w:val="00F14EE3"/>
    <w:rsid w:val="00F17968"/>
    <w:rsid w:val="00F4201D"/>
    <w:rsid w:val="00F438B4"/>
    <w:rsid w:val="00F47D06"/>
    <w:rsid w:val="00F73C58"/>
    <w:rsid w:val="00F81E31"/>
    <w:rsid w:val="00F932C0"/>
    <w:rsid w:val="00F95226"/>
    <w:rsid w:val="00FB56DC"/>
    <w:rsid w:val="00FC3AF1"/>
    <w:rsid w:val="00FC61E5"/>
    <w:rsid w:val="00FF7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4EB6E"/>
  <w15:chartTrackingRefBased/>
  <w15:docId w15:val="{EC3C54AE-8534-4142-84F4-C24FF8539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9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3</TotalTime>
  <Pages>4</Pages>
  <Words>1074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owe</dc:creator>
  <cp:keywords/>
  <dc:description/>
  <cp:lastModifiedBy>Jonathan Lowe</cp:lastModifiedBy>
  <cp:revision>169</cp:revision>
  <dcterms:created xsi:type="dcterms:W3CDTF">2017-11-14T20:10:00Z</dcterms:created>
  <dcterms:modified xsi:type="dcterms:W3CDTF">2017-11-15T20:31:00Z</dcterms:modified>
</cp:coreProperties>
</file>